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6162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bbb37e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b31dbb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7:27:20Z</dcterms:created>
  <dcterms:modified xsi:type="dcterms:W3CDTF">2022-01-19T17:27:20Z</dcterms:modified>
</cp:coreProperties>
</file>